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B9E5D3" w14:textId="77777777" w:rsidR="0013442E" w:rsidRDefault="0013442E" w:rsidP="0013442E">
      <w:pPr>
        <w:pStyle w:val="Title"/>
      </w:pPr>
      <w:r>
        <w:t>HandsMen Threads - Salesforce CRM Implementation</w:t>
      </w:r>
    </w:p>
    <w:p w14:paraId="5F1F9546" w14:textId="77777777" w:rsidR="00DB1BFA" w:rsidRDefault="0013442E">
      <w:r>
        <w:pict w14:anchorId="16B73985">
          <v:rect id="_x0000_i1025" style="width:0;height:1.5pt" o:hralign="center" o:hrstd="t" o:hr="t"/>
        </w:pict>
      </w:r>
    </w:p>
    <w:p w14:paraId="59AE87DA" w14:textId="77777777" w:rsidR="00DB1BFA" w:rsidRDefault="0013442E">
      <w:pPr>
        <w:pStyle w:val="Heading3"/>
      </w:pPr>
      <w:bookmarkStart w:id="0" w:name="project-overview"/>
      <w:r>
        <w:rPr>
          <w:b/>
          <w:bCs/>
        </w:rPr>
        <w:t>Project Overview</w:t>
      </w:r>
    </w:p>
    <w:p w14:paraId="179EA5D7" w14:textId="77777777" w:rsidR="00DB1BFA" w:rsidRDefault="0013442E">
      <w:pPr>
        <w:pStyle w:val="FirstParagraph"/>
      </w:pPr>
      <w:r>
        <w:t xml:space="preserve">This project involves the development of a custom </w:t>
      </w:r>
      <w:r>
        <w:rPr>
          <w:b/>
          <w:bCs/>
        </w:rPr>
        <w:t>Customer Relationship Management (CRM)</w:t>
      </w:r>
      <w:r>
        <w:t xml:space="preserve"> </w:t>
      </w:r>
      <w:r>
        <w:t>system using the Salesforce platform. The CRM was designed to streamline the process of managing client information, booking records, and automate business processes using low-code tools like Flows, Validation Rules, Approval Processes, and Reports. Key features include contact management, service bookings, lead status tracking, automated tasks, and analytical dashboards to provide business insights.</w:t>
      </w:r>
    </w:p>
    <w:p w14:paraId="3C4CF54F" w14:textId="77777777" w:rsidR="00DB1BFA" w:rsidRDefault="0013442E">
      <w:r>
        <w:pict w14:anchorId="0E26736B">
          <v:rect id="_x0000_i1026" style="width:0;height:1.5pt" o:hralign="center" o:hrstd="t" o:hr="t"/>
        </w:pict>
      </w:r>
    </w:p>
    <w:p w14:paraId="6F6BA71F" w14:textId="77777777" w:rsidR="00DB1BFA" w:rsidRDefault="0013442E">
      <w:pPr>
        <w:pStyle w:val="Heading3"/>
      </w:pPr>
      <w:bookmarkStart w:id="1" w:name="objectives"/>
      <w:bookmarkEnd w:id="0"/>
      <w:r>
        <w:rPr>
          <w:b/>
          <w:bCs/>
        </w:rPr>
        <w:t>Objectives</w:t>
      </w:r>
    </w:p>
    <w:p w14:paraId="0FF73EC9" w14:textId="77777777" w:rsidR="00DB1BFA" w:rsidRDefault="0013442E">
      <w:pPr>
        <w:pStyle w:val="Compact"/>
        <w:numPr>
          <w:ilvl w:val="0"/>
          <w:numId w:val="2"/>
        </w:numPr>
      </w:pPr>
      <w:r>
        <w:t>Automate the booking and customer engagement process.</w:t>
      </w:r>
    </w:p>
    <w:p w14:paraId="1B305580" w14:textId="77777777" w:rsidR="00DB1BFA" w:rsidRDefault="0013442E">
      <w:pPr>
        <w:pStyle w:val="Compact"/>
        <w:numPr>
          <w:ilvl w:val="0"/>
          <w:numId w:val="2"/>
        </w:numPr>
      </w:pPr>
      <w:r>
        <w:t>Improve client information tracking through custom objects and relationships.</w:t>
      </w:r>
    </w:p>
    <w:p w14:paraId="284CD6FC" w14:textId="77777777" w:rsidR="00DB1BFA" w:rsidRDefault="0013442E">
      <w:pPr>
        <w:pStyle w:val="Compact"/>
        <w:numPr>
          <w:ilvl w:val="0"/>
          <w:numId w:val="2"/>
        </w:numPr>
      </w:pPr>
      <w:r>
        <w:t>Enable task automation using Flows and Process Builder.</w:t>
      </w:r>
    </w:p>
    <w:p w14:paraId="26E03FF7" w14:textId="77777777" w:rsidR="00DB1BFA" w:rsidRDefault="0013442E">
      <w:pPr>
        <w:pStyle w:val="Compact"/>
        <w:numPr>
          <w:ilvl w:val="0"/>
          <w:numId w:val="2"/>
        </w:numPr>
      </w:pPr>
      <w:r>
        <w:t>Generate visual reports and dashboards for performance review.</w:t>
      </w:r>
    </w:p>
    <w:p w14:paraId="0402A5F9" w14:textId="77777777" w:rsidR="00DB1BFA" w:rsidRDefault="0013442E">
      <w:pPr>
        <w:pStyle w:val="Compact"/>
        <w:numPr>
          <w:ilvl w:val="0"/>
          <w:numId w:val="2"/>
        </w:numPr>
      </w:pPr>
      <w:r>
        <w:t>Establish user access controls and maintain security compliance.</w:t>
      </w:r>
    </w:p>
    <w:p w14:paraId="74A6009E" w14:textId="77777777" w:rsidR="00DB1BFA" w:rsidRDefault="0013442E">
      <w:r>
        <w:pict w14:anchorId="74268A03">
          <v:rect id="_x0000_i1027" style="width:0;height:1.5pt" o:hralign="center" o:hrstd="t" o:hr="t"/>
        </w:pict>
      </w:r>
    </w:p>
    <w:p w14:paraId="1F72B253" w14:textId="77777777" w:rsidR="00DB1BFA" w:rsidRDefault="0013442E">
      <w:pPr>
        <w:pStyle w:val="Heading3"/>
      </w:pPr>
      <w:bookmarkStart w:id="2" w:name="phase-1-requirement-analysis-planning"/>
      <w:bookmarkEnd w:id="1"/>
      <w:r>
        <w:rPr>
          <w:b/>
          <w:bCs/>
        </w:rPr>
        <w:t>Phase 1: Requirement Analysis &amp; Planning</w:t>
      </w:r>
    </w:p>
    <w:p w14:paraId="0E2FD69F" w14:textId="77777777" w:rsidR="00DB1BFA" w:rsidRDefault="0013442E">
      <w:pPr>
        <w:pStyle w:val="FirstParagraph"/>
      </w:pPr>
      <w:r>
        <w:rPr>
          <w:b/>
          <w:bCs/>
        </w:rPr>
        <w:t>Understanding Business Requirements:</w:t>
      </w:r>
      <w:r>
        <w:t xml:space="preserve"> - The CRM addresses the needs of service-based businesses where regular bookings and customer follow-ups are vital. - Requirement was to streamline bookings, manage customer profiles, and assign tasks to employees.</w:t>
      </w:r>
    </w:p>
    <w:p w14:paraId="5C495BA4" w14:textId="77777777" w:rsidR="00DB1BFA" w:rsidRDefault="0013442E">
      <w:pPr>
        <w:pStyle w:val="BodyText"/>
      </w:pPr>
      <w:r>
        <w:rPr>
          <w:b/>
          <w:bCs/>
        </w:rPr>
        <w:t>Defining Project Scope and Objectives:</w:t>
      </w:r>
      <w:r>
        <w:t xml:space="preserve"> - Scope includes creation of a Booking System, automated task assignments, lead tracking, and report generation. - Objective is to reduce manual workload and improve response time to customer inquiries.</w:t>
      </w:r>
    </w:p>
    <w:p w14:paraId="054D802B" w14:textId="77777777" w:rsidR="00DB1BFA" w:rsidRDefault="0013442E">
      <w:pPr>
        <w:pStyle w:val="BodyText"/>
      </w:pPr>
      <w:r>
        <w:rPr>
          <w:b/>
          <w:bCs/>
        </w:rPr>
        <w:t>Design Data Model and Security Model:</w:t>
      </w:r>
      <w:r>
        <w:t xml:space="preserve"> - Custom objects: Booking, Feedback, Service. - Relationships established: Master-detail (Service to Booking), Lookup (Feedback to Booking). - Security Model includes Profiles, Permission Sets, and Role Hierarchy.</w:t>
      </w:r>
    </w:p>
    <w:p w14:paraId="093AA015" w14:textId="77777777" w:rsidR="00DB1BFA" w:rsidRDefault="0013442E">
      <w:r>
        <w:pict w14:anchorId="0589937F">
          <v:rect id="_x0000_i1028" style="width:0;height:1.5pt" o:hralign="center" o:hrstd="t" o:hr="t"/>
        </w:pict>
      </w:r>
    </w:p>
    <w:p w14:paraId="291BEA6C" w14:textId="77777777" w:rsidR="00DB1BFA" w:rsidRDefault="0013442E">
      <w:pPr>
        <w:pStyle w:val="Heading3"/>
      </w:pPr>
      <w:bookmarkStart w:id="3" w:name="X500032c39221f35e01bf53420426b5764fb1a8a"/>
      <w:bookmarkEnd w:id="2"/>
      <w:r>
        <w:rPr>
          <w:b/>
          <w:bCs/>
        </w:rPr>
        <w:lastRenderedPageBreak/>
        <w:t>Phase 2: Salesforce Development - Backend &amp; Configurations</w:t>
      </w:r>
    </w:p>
    <w:p w14:paraId="2EFCEBD4" w14:textId="77777777" w:rsidR="00DB1BFA" w:rsidRDefault="0013442E">
      <w:pPr>
        <w:pStyle w:val="FirstParagraph"/>
      </w:pPr>
      <w:r>
        <w:rPr>
          <w:b/>
          <w:bCs/>
        </w:rPr>
        <w:t>Setup Environment &amp; DevOps Workflow:</w:t>
      </w:r>
      <w:r>
        <w:t xml:space="preserve"> - Developer Edition Org configured. - Changes documented for future deployment via Change Sets.</w:t>
      </w:r>
    </w:p>
    <w:p w14:paraId="27581CDF" w14:textId="7A587040" w:rsidR="0013442E" w:rsidRPr="0013442E" w:rsidRDefault="0013442E" w:rsidP="0013442E">
      <w:pPr>
        <w:pStyle w:val="BodyText"/>
      </w:pPr>
      <w:r>
        <w:t xml:space="preserve"> </w:t>
      </w:r>
    </w:p>
    <w:p w14:paraId="2513D5ED" w14:textId="0502A457" w:rsidR="0013442E" w:rsidRDefault="0013442E" w:rsidP="0013442E">
      <w:pPr>
        <w:pStyle w:val="BodyText"/>
      </w:pPr>
      <w:r>
        <w:rPr>
          <w:noProof/>
        </w:rPr>
        <w:drawing>
          <wp:inline distT="0" distB="0" distL="0" distR="0" wp14:anchorId="51675CC5" wp14:editId="055ED021">
            <wp:extent cx="2194353" cy="2659380"/>
            <wp:effectExtent l="0" t="0" r="0" b="7620"/>
            <wp:docPr id="15841471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147159" name="Picture 1584147159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94353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7BC75" w14:textId="77777777" w:rsidR="0013442E" w:rsidRPr="0013442E" w:rsidRDefault="0013442E" w:rsidP="0013442E">
      <w:pPr>
        <w:pStyle w:val="BodyText"/>
      </w:pPr>
    </w:p>
    <w:p w14:paraId="37EFFF81" w14:textId="77777777" w:rsidR="00DB1BFA" w:rsidRDefault="0013442E">
      <w:pPr>
        <w:pStyle w:val="BodyText"/>
      </w:pPr>
      <w:r>
        <w:rPr>
          <w:b/>
          <w:bCs/>
        </w:rPr>
        <w:t>Customization &amp; Automation:</w:t>
      </w:r>
      <w:r>
        <w:t xml:space="preserve"> - Created Custom Objects: Booking, Service, Feedback. - Implemented Fields, Validation Rules (e.g., date checks, email format). - Process Builder and Flow used to auto-create Tasks upon booking confirmation. - Approval Process used for booking cancellations or VIP status approvals.</w:t>
      </w:r>
    </w:p>
    <w:p w14:paraId="4E24D2AE" w14:textId="75B33626" w:rsidR="0013442E" w:rsidRDefault="0013442E">
      <w:pPr>
        <w:pStyle w:val="BodyText"/>
      </w:pPr>
      <w:r>
        <w:rPr>
          <w:noProof/>
        </w:rPr>
        <w:drawing>
          <wp:inline distT="0" distB="0" distL="0" distR="0" wp14:anchorId="773140F2" wp14:editId="3795688B">
            <wp:extent cx="5486400" cy="2334895"/>
            <wp:effectExtent l="0" t="0" r="0" b="8255"/>
            <wp:docPr id="124904168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041688" name="Picture 1249041688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3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A3318" w14:textId="77777777" w:rsidR="0013442E" w:rsidRDefault="0013442E">
      <w:pPr>
        <w:pStyle w:val="BodyText"/>
      </w:pPr>
    </w:p>
    <w:p w14:paraId="2DF6A606" w14:textId="6A4C0EEA" w:rsidR="0013442E" w:rsidRDefault="0013442E">
      <w:pPr>
        <w:pStyle w:val="BodyText"/>
      </w:pPr>
      <w:r>
        <w:rPr>
          <w:noProof/>
        </w:rPr>
        <w:lastRenderedPageBreak/>
        <w:drawing>
          <wp:inline distT="0" distB="0" distL="0" distR="0" wp14:anchorId="02E525F1" wp14:editId="2BED367D">
            <wp:extent cx="5486400" cy="2004695"/>
            <wp:effectExtent l="0" t="0" r="0" b="0"/>
            <wp:docPr id="53683412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834124" name="Picture 536834124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0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54529" w14:textId="77777777" w:rsidR="0013442E" w:rsidRDefault="0013442E">
      <w:pPr>
        <w:pStyle w:val="BodyText"/>
      </w:pPr>
    </w:p>
    <w:p w14:paraId="48D39417" w14:textId="77E5063A" w:rsidR="0013442E" w:rsidRDefault="0013442E">
      <w:pPr>
        <w:pStyle w:val="BodyText"/>
      </w:pPr>
      <w:r>
        <w:rPr>
          <w:noProof/>
        </w:rPr>
        <w:drawing>
          <wp:inline distT="0" distB="0" distL="0" distR="0" wp14:anchorId="282CD10A" wp14:editId="5A5C2ABF">
            <wp:extent cx="4803217" cy="2767965"/>
            <wp:effectExtent l="0" t="0" r="0" b="0"/>
            <wp:docPr id="148888943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889439" name="Picture 1488889439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03217" cy="276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9C964" w14:textId="77777777" w:rsidR="00DB1BFA" w:rsidRDefault="0013442E">
      <w:pPr>
        <w:pStyle w:val="BodyText"/>
      </w:pPr>
      <w:r>
        <w:rPr>
          <w:b/>
          <w:bCs/>
        </w:rPr>
        <w:t>Apex Development (if any):</w:t>
      </w:r>
      <w:r>
        <w:t xml:space="preserve"> - Triggers for field updates and duplicate checks. - Asynchronous Apex used for bulk email reminders.</w:t>
      </w:r>
    </w:p>
    <w:p w14:paraId="171FA66C" w14:textId="77777777" w:rsidR="00DB1BFA" w:rsidRDefault="0013442E">
      <w:r>
        <w:pict w14:anchorId="09EC331A">
          <v:rect id="_x0000_i1029" style="width:0;height:1.5pt" o:hralign="center" o:hrstd="t" o:hr="t"/>
        </w:pict>
      </w:r>
    </w:p>
    <w:p w14:paraId="34402D57" w14:textId="77777777" w:rsidR="00DB1BFA" w:rsidRDefault="0013442E">
      <w:pPr>
        <w:pStyle w:val="Heading3"/>
      </w:pPr>
      <w:bookmarkStart w:id="4" w:name="phase-3-uiux-development-customization"/>
      <w:bookmarkEnd w:id="3"/>
      <w:r>
        <w:rPr>
          <w:b/>
          <w:bCs/>
        </w:rPr>
        <w:t>Phase 3: UI/UX Development &amp; Customization</w:t>
      </w:r>
    </w:p>
    <w:p w14:paraId="1D182D9C" w14:textId="77777777" w:rsidR="00DB1BFA" w:rsidRDefault="0013442E">
      <w:pPr>
        <w:pStyle w:val="Compact"/>
        <w:numPr>
          <w:ilvl w:val="0"/>
          <w:numId w:val="3"/>
        </w:numPr>
      </w:pPr>
      <w:r>
        <w:t>App created using Lightning App Builder.</w:t>
      </w:r>
    </w:p>
    <w:p w14:paraId="439A8CB1" w14:textId="77777777" w:rsidR="00DB1BFA" w:rsidRDefault="0013442E">
      <w:pPr>
        <w:pStyle w:val="Compact"/>
        <w:numPr>
          <w:ilvl w:val="0"/>
          <w:numId w:val="3"/>
        </w:numPr>
      </w:pPr>
      <w:r>
        <w:t>Page Layouts configured with Dynamic Forms.</w:t>
      </w:r>
    </w:p>
    <w:p w14:paraId="1B144608" w14:textId="77777777" w:rsidR="00DB1BFA" w:rsidRDefault="0013442E">
      <w:pPr>
        <w:pStyle w:val="Compact"/>
        <w:numPr>
          <w:ilvl w:val="0"/>
          <w:numId w:val="3"/>
        </w:numPr>
      </w:pPr>
      <w:r>
        <w:t>Tabs organized for intuitive navigation.</w:t>
      </w:r>
    </w:p>
    <w:p w14:paraId="73CF71AD" w14:textId="77777777" w:rsidR="00DB1BFA" w:rsidRDefault="0013442E">
      <w:pPr>
        <w:pStyle w:val="Compact"/>
        <w:numPr>
          <w:ilvl w:val="0"/>
          <w:numId w:val="3"/>
        </w:numPr>
      </w:pPr>
      <w:r>
        <w:t>Profiles for Admin, Manager, and Staff roles.</w:t>
      </w:r>
    </w:p>
    <w:p w14:paraId="7848F2B4" w14:textId="77777777" w:rsidR="00DB1BFA" w:rsidRDefault="0013442E">
      <w:pPr>
        <w:pStyle w:val="Compact"/>
        <w:numPr>
          <w:ilvl w:val="0"/>
          <w:numId w:val="3"/>
        </w:numPr>
      </w:pPr>
      <w:r>
        <w:t>Reports on Booking by Month, Feedback Ratings.</w:t>
      </w:r>
    </w:p>
    <w:p w14:paraId="2193E325" w14:textId="77777777" w:rsidR="00DB1BFA" w:rsidRDefault="0013442E">
      <w:pPr>
        <w:pStyle w:val="Compact"/>
        <w:numPr>
          <w:ilvl w:val="0"/>
          <w:numId w:val="3"/>
        </w:numPr>
      </w:pPr>
      <w:r>
        <w:t>Dashboards with KPIs like Booking Count, Revenue Forecast.</w:t>
      </w:r>
    </w:p>
    <w:p w14:paraId="417DD0BE" w14:textId="77777777" w:rsidR="00DB1BFA" w:rsidRDefault="0013442E">
      <w:pPr>
        <w:pStyle w:val="Compact"/>
        <w:numPr>
          <w:ilvl w:val="0"/>
          <w:numId w:val="3"/>
        </w:numPr>
      </w:pPr>
      <w:r>
        <w:t>Lightning Pages for Booking and Feedback.</w:t>
      </w:r>
    </w:p>
    <w:p w14:paraId="12BDDBBF" w14:textId="77777777" w:rsidR="00DB1BFA" w:rsidRDefault="0013442E">
      <w:pPr>
        <w:pStyle w:val="Compact"/>
        <w:numPr>
          <w:ilvl w:val="0"/>
          <w:numId w:val="3"/>
        </w:numPr>
      </w:pPr>
      <w:r>
        <w:t>No LWC development was done for this project.</w:t>
      </w:r>
    </w:p>
    <w:p w14:paraId="3FF733AD" w14:textId="21E055A9" w:rsidR="0013442E" w:rsidRDefault="0013442E" w:rsidP="0013442E">
      <w:pPr>
        <w:pStyle w:val="NormalWeb"/>
        <w:numPr>
          <w:ilvl w:val="0"/>
          <w:numId w:val="3"/>
        </w:numPr>
      </w:pPr>
      <w:r>
        <w:rPr>
          <w:noProof/>
        </w:rPr>
        <w:lastRenderedPageBreak/>
        <w:drawing>
          <wp:inline distT="0" distB="0" distL="0" distR="0" wp14:anchorId="2EFD2167" wp14:editId="40F75CDC">
            <wp:extent cx="5943600" cy="2694940"/>
            <wp:effectExtent l="0" t="0" r="0" b="0"/>
            <wp:docPr id="15326054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4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61FC3B" w14:textId="77777777" w:rsidR="0013442E" w:rsidRDefault="0013442E" w:rsidP="0013442E">
      <w:pPr>
        <w:pStyle w:val="Compact"/>
        <w:ind w:left="720"/>
      </w:pPr>
    </w:p>
    <w:p w14:paraId="18A3F63F" w14:textId="77777777" w:rsidR="00DB1BFA" w:rsidRDefault="0013442E">
      <w:r>
        <w:pict w14:anchorId="45711641">
          <v:rect id="_x0000_i1030" style="width:0;height:1.5pt" o:hralign="center" o:hrstd="t" o:hr="t"/>
        </w:pict>
      </w:r>
    </w:p>
    <w:p w14:paraId="5E5DFD23" w14:textId="77777777" w:rsidR="0013442E" w:rsidRDefault="0013442E">
      <w:pPr>
        <w:pStyle w:val="Heading3"/>
        <w:rPr>
          <w:b/>
          <w:bCs/>
        </w:rPr>
      </w:pPr>
      <w:bookmarkStart w:id="5" w:name="phase-4-data-migration-testing-security"/>
      <w:bookmarkEnd w:id="4"/>
    </w:p>
    <w:p w14:paraId="652A89C7" w14:textId="24A162F4" w:rsidR="00DB1BFA" w:rsidRDefault="0013442E">
      <w:pPr>
        <w:pStyle w:val="Heading3"/>
      </w:pPr>
      <w:r>
        <w:rPr>
          <w:b/>
          <w:bCs/>
        </w:rPr>
        <w:t>Phase 4: Data Migration, Testing &amp; Security</w:t>
      </w:r>
    </w:p>
    <w:p w14:paraId="2BF48EA8" w14:textId="77777777" w:rsidR="00DB1BFA" w:rsidRDefault="0013442E">
      <w:pPr>
        <w:pStyle w:val="FirstParagraph"/>
      </w:pPr>
      <w:r>
        <w:rPr>
          <w:b/>
          <w:bCs/>
        </w:rPr>
        <w:t>Data Migration:</w:t>
      </w:r>
      <w:r>
        <w:t xml:space="preserve"> - Used Data Import Wizard for initial Service and Customer data. - Ensured proper record assignment via Owner field.</w:t>
      </w:r>
    </w:p>
    <w:p w14:paraId="60118411" w14:textId="77777777" w:rsidR="00DB1BFA" w:rsidRDefault="0013442E">
      <w:pPr>
        <w:pStyle w:val="BodyText"/>
      </w:pPr>
      <w:r>
        <w:rPr>
          <w:b/>
          <w:bCs/>
        </w:rPr>
        <w:t>Tracking &amp; Rules:</w:t>
      </w:r>
      <w:r>
        <w:t xml:space="preserve"> - Field History Tracking enabled on Booking and Feedback. - Duplicate Rules and Matching Rules setup for Contact email.</w:t>
      </w:r>
    </w:p>
    <w:p w14:paraId="1B04737E" w14:textId="77777777" w:rsidR="00DB1BFA" w:rsidRDefault="0013442E">
      <w:pPr>
        <w:pStyle w:val="BodyText"/>
      </w:pPr>
      <w:r>
        <w:rPr>
          <w:b/>
          <w:bCs/>
        </w:rPr>
        <w:t>Security:</w:t>
      </w:r>
      <w:r>
        <w:t xml:space="preserve"> - Profiles created for different access levels. - Role Hierarchy from Admin → Manager → Staff. - Permission Sets for Reporting Access. - Sharing Rules to ensure object visibility.</w:t>
      </w:r>
    </w:p>
    <w:p w14:paraId="14CF7128" w14:textId="77777777" w:rsidR="00DB1BFA" w:rsidRDefault="0013442E">
      <w:pPr>
        <w:pStyle w:val="BodyText"/>
      </w:pPr>
      <w:r>
        <w:rPr>
          <w:b/>
          <w:bCs/>
        </w:rPr>
        <w:t>Testing:</w:t>
      </w:r>
      <w:r>
        <w:t xml:space="preserve"> - Created Test Classes for Apex Triggers (70%+ code coverage). - Manual test cases for Booking creation, Approval process. - Screenshots captured for Input Form, Approval Email, Task Automation, Flow Execution.</w:t>
      </w:r>
    </w:p>
    <w:p w14:paraId="5ECE4D09" w14:textId="77777777" w:rsidR="0013442E" w:rsidRDefault="0013442E">
      <w:pPr>
        <w:pStyle w:val="BodyText"/>
      </w:pPr>
    </w:p>
    <w:p w14:paraId="3E344D9C" w14:textId="77922D70" w:rsidR="0013442E" w:rsidRDefault="0013442E">
      <w:pPr>
        <w:pStyle w:val="BodyText"/>
      </w:pPr>
      <w:r>
        <w:rPr>
          <w:noProof/>
        </w:rPr>
        <w:lastRenderedPageBreak/>
        <w:drawing>
          <wp:inline distT="0" distB="0" distL="0" distR="0" wp14:anchorId="3DE624BD" wp14:editId="411C34A9">
            <wp:extent cx="3966210" cy="3047560"/>
            <wp:effectExtent l="0" t="0" r="0" b="635"/>
            <wp:docPr id="113980779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807794" name="Picture 1139807794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90591" cy="3066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76013" w14:textId="77777777" w:rsidR="0013442E" w:rsidRDefault="0013442E">
      <w:pPr>
        <w:pStyle w:val="BodyText"/>
      </w:pPr>
    </w:p>
    <w:p w14:paraId="6E70ECF3" w14:textId="22B2E624" w:rsidR="0013442E" w:rsidRDefault="0013442E">
      <w:pPr>
        <w:pStyle w:val="BodyText"/>
      </w:pPr>
      <w:r>
        <w:rPr>
          <w:noProof/>
        </w:rPr>
        <w:drawing>
          <wp:inline distT="0" distB="0" distL="0" distR="0" wp14:anchorId="4433BE3B" wp14:editId="1015BE65">
            <wp:extent cx="3920501" cy="3159026"/>
            <wp:effectExtent l="0" t="0" r="3810" b="3810"/>
            <wp:docPr id="181189217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892173" name="Picture 181189217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40321" cy="3174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08AEA" w14:textId="77777777" w:rsidR="0013442E" w:rsidRDefault="0013442E">
      <w:pPr>
        <w:pStyle w:val="BodyText"/>
      </w:pPr>
    </w:p>
    <w:p w14:paraId="6C89E41B" w14:textId="0100D740" w:rsidR="0013442E" w:rsidRDefault="0013442E">
      <w:pPr>
        <w:pStyle w:val="BodyText"/>
      </w:pPr>
      <w:r>
        <w:rPr>
          <w:noProof/>
        </w:rPr>
        <w:lastRenderedPageBreak/>
        <w:drawing>
          <wp:inline distT="0" distB="0" distL="0" distR="0" wp14:anchorId="184E540C" wp14:editId="0FFB00C4">
            <wp:extent cx="5486400" cy="3153410"/>
            <wp:effectExtent l="0" t="0" r="0" b="8890"/>
            <wp:docPr id="161378389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783898" name="Picture 1613783898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5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4D0D6" w14:textId="77777777" w:rsidR="00DB1BFA" w:rsidRDefault="0013442E">
      <w:r>
        <w:pict w14:anchorId="1E6FA317">
          <v:rect id="_x0000_i1031" style="width:0;height:1.5pt" o:hralign="center" o:hrstd="t" o:hr="t"/>
        </w:pict>
      </w:r>
    </w:p>
    <w:p w14:paraId="063CA29F" w14:textId="77777777" w:rsidR="00DB1BFA" w:rsidRDefault="0013442E">
      <w:pPr>
        <w:pStyle w:val="Heading3"/>
      </w:pPr>
      <w:bookmarkStart w:id="6" w:name="X44e39482ed7734810ad478fb47ea3f74fad8616"/>
      <w:bookmarkEnd w:id="5"/>
      <w:r>
        <w:rPr>
          <w:b/>
          <w:bCs/>
        </w:rPr>
        <w:t>Phase 5: Deployment, Documentation &amp; Maintenance</w:t>
      </w:r>
    </w:p>
    <w:p w14:paraId="5F37716C" w14:textId="77777777" w:rsidR="00DB1BFA" w:rsidRDefault="0013442E">
      <w:pPr>
        <w:pStyle w:val="FirstParagraph"/>
      </w:pPr>
      <w:r>
        <w:rPr>
          <w:b/>
          <w:bCs/>
        </w:rPr>
        <w:t>Deployment Strategy:</w:t>
      </w:r>
      <w:r>
        <w:t xml:space="preserve"> - Used Change Sets from sandbox to production. - Components migrated: Objects, Flows, Rules, Reports.</w:t>
      </w:r>
    </w:p>
    <w:p w14:paraId="6D0716E5" w14:textId="77777777" w:rsidR="00DB1BFA" w:rsidRDefault="0013442E">
      <w:pPr>
        <w:pStyle w:val="BodyText"/>
      </w:pPr>
      <w:r>
        <w:rPr>
          <w:b/>
          <w:bCs/>
        </w:rPr>
        <w:t>Maintenance &amp; Monitoring:</w:t>
      </w:r>
      <w:r>
        <w:t xml:space="preserve"> </w:t>
      </w:r>
      <w:r>
        <w:t>- Admin assigned to monitor user activity, errors, and feedback. - Backup of key data done weekly.</w:t>
      </w:r>
    </w:p>
    <w:p w14:paraId="43E5CB26" w14:textId="29F57B72" w:rsidR="0013442E" w:rsidRDefault="0013442E">
      <w:pPr>
        <w:pStyle w:val="BodyText"/>
      </w:pPr>
      <w:r>
        <w:rPr>
          <w:b/>
          <w:bCs/>
        </w:rPr>
        <w:t>Troubleshooting Approach:</w:t>
      </w:r>
      <w:r>
        <w:t xml:space="preserve"> - Field-level error messages to assist users. - Email notifications for failed automation</w:t>
      </w:r>
      <w:r>
        <w:t>.</w:t>
      </w:r>
    </w:p>
    <w:p w14:paraId="1D9004F3" w14:textId="391AB01A" w:rsidR="0013442E" w:rsidRDefault="0013442E">
      <w:pPr>
        <w:pStyle w:val="BodyText"/>
      </w:pPr>
      <w:r>
        <w:rPr>
          <w:noProof/>
        </w:rPr>
        <w:drawing>
          <wp:inline distT="0" distB="0" distL="0" distR="0" wp14:anchorId="4FE29668" wp14:editId="64C16988">
            <wp:extent cx="5486400" cy="2438400"/>
            <wp:effectExtent l="0" t="0" r="0" b="0"/>
            <wp:docPr id="31027050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270500" name="Picture 310270500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475AA" w14:textId="77777777" w:rsidR="00DB1BFA" w:rsidRDefault="0013442E">
      <w:r>
        <w:pict w14:anchorId="3BD07D47">
          <v:rect id="_x0000_i1067" style="width:0;height:1.5pt" o:hralign="center" o:bullet="t" o:hrstd="t" o:hr="t"/>
        </w:pict>
      </w:r>
    </w:p>
    <w:p w14:paraId="6C47BDD3" w14:textId="77777777" w:rsidR="0013442E" w:rsidRPr="0013442E" w:rsidRDefault="0013442E" w:rsidP="0013442E">
      <w:pPr>
        <w:pStyle w:val="Heading1"/>
        <w:rPr>
          <w:b/>
          <w:bCs/>
          <w:sz w:val="28"/>
          <w:szCs w:val="28"/>
        </w:rPr>
      </w:pPr>
      <w:r w:rsidRPr="0013442E">
        <w:rPr>
          <w:b/>
          <w:bCs/>
          <w:sz w:val="28"/>
          <w:szCs w:val="28"/>
        </w:rPr>
        <w:lastRenderedPageBreak/>
        <w:t>Real-World Example</w:t>
      </w:r>
    </w:p>
    <w:p w14:paraId="174A319B" w14:textId="77777777" w:rsidR="0013442E" w:rsidRPr="0013442E" w:rsidRDefault="0013442E" w:rsidP="0013442E">
      <w:pPr>
        <w:rPr>
          <w:u w:val="single"/>
        </w:rPr>
      </w:pPr>
      <w:r w:rsidRPr="0013442E">
        <w:rPr>
          <w:u w:val="single"/>
        </w:rPr>
        <w:t>Scenario: Retail Garment Store Chain (HandsMen Threads)</w:t>
      </w:r>
    </w:p>
    <w:p w14:paraId="145DB4CB" w14:textId="77777777" w:rsidR="0013442E" w:rsidRPr="0013442E" w:rsidRDefault="0013442E" w:rsidP="0013442E">
      <w:r w:rsidRPr="0013442E">
        <w:t xml:space="preserve">1. </w:t>
      </w:r>
      <w:r w:rsidRPr="0013442E">
        <w:rPr>
          <w:b/>
          <w:bCs/>
          <w:u w:val="single"/>
        </w:rPr>
        <w:t>Customer Registration</w:t>
      </w:r>
      <w:r w:rsidRPr="0013442E">
        <w:rPr>
          <w:b/>
          <w:bCs/>
        </w:rPr>
        <w:t>:</w:t>
      </w:r>
      <w:r w:rsidRPr="0013442E">
        <w:t xml:space="preserve"> A new customer signs up on the platform, providing contact and email details.</w:t>
      </w:r>
    </w:p>
    <w:p w14:paraId="69ED8D09" w14:textId="77777777" w:rsidR="0013442E" w:rsidRPr="0013442E" w:rsidRDefault="0013442E" w:rsidP="0013442E">
      <w:r w:rsidRPr="0013442E">
        <w:t xml:space="preserve">2. </w:t>
      </w:r>
      <w:r w:rsidRPr="0013442E">
        <w:rPr>
          <w:b/>
          <w:bCs/>
          <w:u w:val="single"/>
        </w:rPr>
        <w:t>Product Setup</w:t>
      </w:r>
      <w:r w:rsidRPr="0013442E">
        <w:t>: The product catalog is updated with new shirts using the HandsMen Product__c object.</w:t>
      </w:r>
    </w:p>
    <w:p w14:paraId="59488270" w14:textId="77777777" w:rsidR="0013442E" w:rsidRPr="0013442E" w:rsidRDefault="0013442E" w:rsidP="0013442E">
      <w:r w:rsidRPr="0013442E">
        <w:t xml:space="preserve">3. </w:t>
      </w:r>
      <w:r w:rsidRPr="0013442E">
        <w:rPr>
          <w:b/>
          <w:bCs/>
          <w:u w:val="single"/>
        </w:rPr>
        <w:t>Order Placement</w:t>
      </w:r>
      <w:r w:rsidRPr="0013442E">
        <w:t>: The customer places an order for five premium shirts.</w:t>
      </w:r>
    </w:p>
    <w:p w14:paraId="4DC0D94E" w14:textId="77777777" w:rsidR="0013442E" w:rsidRPr="0013442E" w:rsidRDefault="0013442E" w:rsidP="0013442E">
      <w:r w:rsidRPr="0013442E">
        <w:t xml:space="preserve">4. </w:t>
      </w:r>
      <w:r w:rsidRPr="0013442E">
        <w:rPr>
          <w:b/>
          <w:bCs/>
          <w:u w:val="single"/>
        </w:rPr>
        <w:t>Order Total Calculation</w:t>
      </w:r>
      <w:r w:rsidRPr="0013442E">
        <w:t>: Upon saving the order, the Order Total is automatically calculated using an Apex Trigger.</w:t>
      </w:r>
    </w:p>
    <w:p w14:paraId="7A5D5E46" w14:textId="77777777" w:rsidR="0013442E" w:rsidRPr="0013442E" w:rsidRDefault="0013442E" w:rsidP="0013442E">
      <w:r w:rsidRPr="0013442E">
        <w:t xml:space="preserve">5. </w:t>
      </w:r>
      <w:r w:rsidRPr="0013442E">
        <w:rPr>
          <w:b/>
          <w:bCs/>
          <w:u w:val="single"/>
        </w:rPr>
        <w:t>Inventory Update</w:t>
      </w:r>
      <w:r w:rsidRPr="0013442E">
        <w:t>: The stock count for shirts is reduced in real-time through a Stock Deduction Trigger.</w:t>
      </w:r>
    </w:p>
    <w:p w14:paraId="6AF69492" w14:textId="77777777" w:rsidR="0013442E" w:rsidRPr="0013442E" w:rsidRDefault="0013442E" w:rsidP="0013442E">
      <w:r w:rsidRPr="0013442E">
        <w:t xml:space="preserve">6. </w:t>
      </w:r>
      <w:r w:rsidRPr="0013442E">
        <w:rPr>
          <w:b/>
          <w:bCs/>
          <w:u w:val="single"/>
        </w:rPr>
        <w:t>Stock Threshold Alert</w:t>
      </w:r>
      <w:r w:rsidRPr="0013442E">
        <w:t>: If stock goes below threshold, a Stock Alert Flow triggers an email to the Inventory Manager.</w:t>
      </w:r>
    </w:p>
    <w:p w14:paraId="10AE89AC" w14:textId="77777777" w:rsidR="0013442E" w:rsidRPr="0013442E" w:rsidRDefault="0013442E" w:rsidP="0013442E">
      <w:r w:rsidRPr="0013442E">
        <w:t>7.</w:t>
      </w:r>
      <w:r w:rsidRPr="0013442E">
        <w:rPr>
          <w:u w:val="single"/>
        </w:rPr>
        <w:t xml:space="preserve"> </w:t>
      </w:r>
      <w:r w:rsidRPr="0013442E">
        <w:rPr>
          <w:b/>
          <w:bCs/>
          <w:u w:val="single"/>
        </w:rPr>
        <w:t>Loyalty Evaluation</w:t>
      </w:r>
      <w:r w:rsidRPr="0013442E">
        <w:t>: A scheduled flow evaluates total order history and updates the customer’s loyalty status (e.g., Gold tier if orders &gt; ₹10,000).</w:t>
      </w:r>
    </w:p>
    <w:p w14:paraId="12E43CDD" w14:textId="77777777" w:rsidR="0013442E" w:rsidRPr="0013442E" w:rsidRDefault="0013442E" w:rsidP="0013442E">
      <w:r w:rsidRPr="0013442E">
        <w:t xml:space="preserve">8. </w:t>
      </w:r>
      <w:r w:rsidRPr="0013442E">
        <w:rPr>
          <w:b/>
          <w:bCs/>
          <w:u w:val="single"/>
        </w:rPr>
        <w:t>Order Confirmation</w:t>
      </w:r>
      <w:r w:rsidRPr="0013442E">
        <w:t>: A confirmation email is sent to the customer using an Email Alert.</w:t>
      </w:r>
    </w:p>
    <w:p w14:paraId="58FFB8A9" w14:textId="77777777" w:rsidR="0013442E" w:rsidRDefault="0013442E" w:rsidP="0013442E">
      <w:r w:rsidRPr="0013442E">
        <w:t xml:space="preserve">9. </w:t>
      </w:r>
      <w:r w:rsidRPr="0013442E">
        <w:rPr>
          <w:b/>
          <w:bCs/>
          <w:u w:val="single"/>
        </w:rPr>
        <w:t>Marketing Campaign</w:t>
      </w:r>
      <w:r w:rsidRPr="0013442E">
        <w:t>: The Marketing Team launches seasonal promotions using Marketing_Campaign__c object and targets loyal customers.</w:t>
      </w:r>
    </w:p>
    <w:p w14:paraId="31CF8095" w14:textId="51CF9C06" w:rsidR="0013442E" w:rsidRPr="0013442E" w:rsidRDefault="0013442E" w:rsidP="0013442E">
      <w:r>
        <w:pict w14:anchorId="4C5E1EC7">
          <v:rect id="_x0000_i1068" style="width:0;height:1.5pt" o:hralign="center" o:hrstd="t" o:hr="t"/>
        </w:pict>
      </w:r>
    </w:p>
    <w:p w14:paraId="3A82D413" w14:textId="77777777" w:rsidR="00DB1BFA" w:rsidRDefault="0013442E">
      <w:pPr>
        <w:pStyle w:val="Heading3"/>
      </w:pPr>
      <w:bookmarkStart w:id="7" w:name="conclusion"/>
      <w:bookmarkEnd w:id="6"/>
      <w:r>
        <w:rPr>
          <w:b/>
          <w:bCs/>
        </w:rPr>
        <w:t>Conclusion</w:t>
      </w:r>
    </w:p>
    <w:p w14:paraId="480EA429" w14:textId="77777777" w:rsidR="00DB1BFA" w:rsidRDefault="0013442E">
      <w:pPr>
        <w:pStyle w:val="FirstParagraph"/>
      </w:pPr>
      <w:r>
        <w:t>This Salesforce-based CRM project has successfully transformed the manual customer engagement and booking process into a streamlined, automated system. It improves task efficiency, enhances customer experience, and provides decision-makers with real-time analytics. With scalable architecture and room for future enhancements, this CRM sets the foundation for digital transformation.</w:t>
      </w:r>
    </w:p>
    <w:p w14:paraId="74BC88C4" w14:textId="77777777" w:rsidR="00DB1BFA" w:rsidRDefault="0013442E">
      <w:r>
        <w:pict w14:anchorId="4862D10D">
          <v:rect id="_x0000_i1065" style="width:0;height:1.5pt" o:hralign="center" o:hrstd="t" o:hr="t"/>
        </w:pict>
      </w:r>
    </w:p>
    <w:p w14:paraId="7FD7B92A" w14:textId="77777777" w:rsidR="00DB1BFA" w:rsidRDefault="0013442E">
      <w:pPr>
        <w:pStyle w:val="Heading3"/>
      </w:pPr>
      <w:bookmarkStart w:id="8" w:name="future-enhancements"/>
      <w:bookmarkEnd w:id="7"/>
      <w:r>
        <w:rPr>
          <w:b/>
          <w:bCs/>
        </w:rPr>
        <w:t>Future Enhancements</w:t>
      </w:r>
    </w:p>
    <w:p w14:paraId="11E78B1A" w14:textId="77777777" w:rsidR="00DB1BFA" w:rsidRDefault="0013442E">
      <w:pPr>
        <w:pStyle w:val="Compact"/>
        <w:numPr>
          <w:ilvl w:val="0"/>
          <w:numId w:val="4"/>
        </w:numPr>
      </w:pPr>
      <w:r>
        <w:t>AI-based Lead Scoring using Einstein Analytics.</w:t>
      </w:r>
    </w:p>
    <w:p w14:paraId="7AD02E3F" w14:textId="77777777" w:rsidR="00DB1BFA" w:rsidRDefault="0013442E">
      <w:pPr>
        <w:pStyle w:val="Compact"/>
        <w:numPr>
          <w:ilvl w:val="0"/>
          <w:numId w:val="4"/>
        </w:numPr>
      </w:pPr>
      <w:r>
        <w:t>Chatbot Integration for Booking and Feedback collection.</w:t>
      </w:r>
    </w:p>
    <w:p w14:paraId="1F8B23DF" w14:textId="77777777" w:rsidR="00DB1BFA" w:rsidRDefault="0013442E">
      <w:pPr>
        <w:pStyle w:val="Compact"/>
        <w:numPr>
          <w:ilvl w:val="0"/>
          <w:numId w:val="4"/>
        </w:numPr>
      </w:pPr>
      <w:r>
        <w:t>Integration with Google Calendar for scheduling.</w:t>
      </w:r>
    </w:p>
    <w:p w14:paraId="37EBD497" w14:textId="77777777" w:rsidR="00DB1BFA" w:rsidRDefault="0013442E">
      <w:pPr>
        <w:pStyle w:val="Compact"/>
        <w:numPr>
          <w:ilvl w:val="0"/>
          <w:numId w:val="4"/>
        </w:numPr>
      </w:pPr>
      <w:r>
        <w:t>Notification alerts via WhatsApp/SMS.</w:t>
      </w:r>
    </w:p>
    <w:p w14:paraId="6D476FA2" w14:textId="77777777" w:rsidR="00DB1BFA" w:rsidRDefault="0013442E">
      <w:r>
        <w:pict w14:anchorId="11FACBC6">
          <v:rect id="_x0000_i1066" style="width:0;height:1.5pt" o:hralign="center" o:hrstd="t" o:hr="t"/>
        </w:pict>
      </w:r>
    </w:p>
    <w:p w14:paraId="0394BFCF" w14:textId="00225A85" w:rsidR="00DB1BFA" w:rsidRDefault="0013442E" w:rsidP="0013442E">
      <w:pPr>
        <w:jc w:val="right"/>
      </w:pPr>
      <w:bookmarkStart w:id="9" w:name="note"/>
      <w:bookmarkEnd w:id="8"/>
      <w:r>
        <w:lastRenderedPageBreak/>
        <w:t>By:-Mohit Mahesh</w:t>
      </w:r>
    </w:p>
    <w:bookmarkEnd w:id="9"/>
    <w:p w14:paraId="7C8F0B73" w14:textId="60032636" w:rsidR="00DB1BFA" w:rsidRDefault="00DB1BFA">
      <w:pPr>
        <w:pStyle w:val="FirstParagraph"/>
      </w:pPr>
    </w:p>
    <w:sectPr w:rsidR="00DB1BF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532E9E7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318E7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14257827">
    <w:abstractNumId w:val="0"/>
  </w:num>
  <w:num w:numId="2" w16cid:durableId="549265174">
    <w:abstractNumId w:val="1"/>
  </w:num>
  <w:num w:numId="3" w16cid:durableId="1909881297">
    <w:abstractNumId w:val="1"/>
  </w:num>
  <w:num w:numId="4" w16cid:durableId="1792357988">
    <w:abstractNumId w:val="1"/>
  </w:num>
  <w:num w:numId="5" w16cid:durableId="13302535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1BFA"/>
    <w:rsid w:val="0013442E"/>
    <w:rsid w:val="00B27355"/>
    <w:rsid w:val="00DB1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7"/>
    <o:shapelayout v:ext="edit">
      <o:idmap v:ext="edit" data="1"/>
    </o:shapelayout>
  </w:shapeDefaults>
  <w:decimalSymbol w:val="."/>
  <w:listSeparator w:val=","/>
  <w14:docId w14:val="0BB3E175"/>
  <w15:docId w15:val="{47BDEBF2-513A-443E-BE2B-29EACA7B3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13442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983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836</Words>
  <Characters>4769</Characters>
  <Application>Microsoft Office Word</Application>
  <DocSecurity>0</DocSecurity>
  <Lines>39</Lines>
  <Paragraphs>11</Paragraphs>
  <ScaleCrop>false</ScaleCrop>
  <Company/>
  <LinksUpToDate>false</LinksUpToDate>
  <CharactersWithSpaces>5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IT MAHESH</dc:creator>
  <cp:keywords/>
  <cp:lastModifiedBy>MOHIT MAHESH</cp:lastModifiedBy>
  <cp:revision>2</cp:revision>
  <dcterms:created xsi:type="dcterms:W3CDTF">2025-07-23T13:34:00Z</dcterms:created>
  <dcterms:modified xsi:type="dcterms:W3CDTF">2025-07-23T13:34:00Z</dcterms:modified>
</cp:coreProperties>
</file>